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EF82AC" w14:textId="6138E0B3" w:rsidR="00AA1B90" w:rsidRDefault="00C626F7">
      <w:r>
        <w:t xml:space="preserve">Установлен Докер, запущены контейнеры </w:t>
      </w:r>
      <w:r>
        <w:rPr>
          <w:lang w:val="en-US"/>
        </w:rPr>
        <w:t>Nginx</w:t>
      </w:r>
      <w:r w:rsidRPr="00C626F7">
        <w:t xml:space="preserve"> </w:t>
      </w:r>
      <w:r>
        <w:t xml:space="preserve">и </w:t>
      </w:r>
      <w:r>
        <w:rPr>
          <w:lang w:val="en-US"/>
        </w:rPr>
        <w:t>MySQL</w:t>
      </w:r>
    </w:p>
    <w:p w14:paraId="5E110F56" w14:textId="0F209DF3" w:rsidR="00C626F7" w:rsidRDefault="00C626F7">
      <w:r w:rsidRPr="00C626F7">
        <w:drawing>
          <wp:inline distT="0" distB="0" distL="0" distR="0" wp14:anchorId="4E657F78" wp14:editId="5BB6CE99">
            <wp:extent cx="6840220" cy="385000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82900" w14:textId="50D41FBF" w:rsidR="00C626F7" w:rsidRDefault="00C626F7">
      <w:r>
        <w:t xml:space="preserve">Подключиться к </w:t>
      </w:r>
      <w:r>
        <w:rPr>
          <w:lang w:val="en-US"/>
        </w:rPr>
        <w:t>MySQL</w:t>
      </w:r>
      <w:r w:rsidRPr="00C626F7">
        <w:t xml:space="preserve"> </w:t>
      </w:r>
      <w:r>
        <w:t>(ни к контейнеру, ни к обычной установленной базе) не удалось. Были перепробованы множество вариантов из сети, но ни один не завёлся.</w:t>
      </w:r>
    </w:p>
    <w:p w14:paraId="3A1AE4F6" w14:textId="77777777" w:rsidR="00C626F7" w:rsidRDefault="00C626F7">
      <w:bookmarkStart w:id="0" w:name="_GoBack"/>
      <w:r>
        <w:rPr>
          <w:noProof/>
        </w:rPr>
        <w:drawing>
          <wp:inline distT="0" distB="0" distL="0" distR="0" wp14:anchorId="14A96433" wp14:editId="74675777">
            <wp:extent cx="4362450" cy="511082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0493" cy="5143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74D2B45B" w14:textId="0F43E0FC" w:rsidR="00C626F7" w:rsidRPr="00C626F7" w:rsidRDefault="00C626F7">
      <w:r>
        <w:rPr>
          <w:noProof/>
        </w:rPr>
        <w:lastRenderedPageBreak/>
        <w:drawing>
          <wp:inline distT="0" distB="0" distL="0" distR="0" wp14:anchorId="12AB7E77" wp14:editId="0B68CA64">
            <wp:extent cx="4273869" cy="45148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424" cy="4520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26F7" w:rsidRPr="00C626F7" w:rsidSect="00C27456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MjM1NDY1MjA0szBW0lEKTi0uzszPAykwrAUACCDnfCwAAAA="/>
  </w:docVars>
  <w:rsids>
    <w:rsidRoot w:val="00744912"/>
    <w:rsid w:val="00744912"/>
    <w:rsid w:val="009363F7"/>
    <w:rsid w:val="00C27456"/>
    <w:rsid w:val="00C626F7"/>
    <w:rsid w:val="00E50593"/>
    <w:rsid w:val="00EB5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B44FAE"/>
  <w15:chartTrackingRefBased/>
  <w15:docId w15:val="{46CB84C7-FD6F-4C5B-B475-47920FDFB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65 Pro Plus</dc:creator>
  <cp:keywords/>
  <dc:description/>
  <cp:lastModifiedBy>365 Pro Plus</cp:lastModifiedBy>
  <cp:revision>2</cp:revision>
  <dcterms:created xsi:type="dcterms:W3CDTF">2020-02-16T11:35:00Z</dcterms:created>
  <dcterms:modified xsi:type="dcterms:W3CDTF">2020-02-16T11:39:00Z</dcterms:modified>
</cp:coreProperties>
</file>